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FCEEB3E" w:rsidR="000C49FD" w:rsidRPr="00443A64" w:rsidRDefault="00443A64" w:rsidP="00E31880">
      <w:pPr>
        <w:jc w:val="center"/>
        <w:rPr>
          <w:b/>
          <w:bCs/>
          <w:sz w:val="32"/>
          <w:szCs w:val="32"/>
        </w:rPr>
      </w:pPr>
      <w:r w:rsidRPr="00443A64">
        <w:rPr>
          <w:b/>
          <w:bCs/>
          <w:sz w:val="32"/>
          <w:szCs w:val="32"/>
        </w:rPr>
        <w:t>(</w:t>
      </w:r>
      <w:r w:rsidR="00C2596B">
        <w:rPr>
          <w:b/>
          <w:bCs/>
          <w:sz w:val="32"/>
          <w:szCs w:val="32"/>
        </w:rPr>
        <w:t>Ind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0BDD1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2596B">
        <w:rPr>
          <w:sz w:val="22"/>
          <w:szCs w:val="22"/>
        </w:rPr>
        <w:t>Ind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6B3B94" w:rsidR="00C543C7" w:rsidRDefault="00C2596B"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DDE2F" w14:textId="77777777" w:rsidR="0015785F" w:rsidRDefault="00157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C7B5388" w:rsidR="004F70A3" w:rsidRPr="0015785F" w:rsidRDefault="004F70A3" w:rsidP="001578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47A95" w14:textId="77777777" w:rsidR="0015785F" w:rsidRDefault="001578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9C391" w14:textId="77777777" w:rsidR="0015785F" w:rsidRDefault="001578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A4C8CF4" w:rsidR="004F70A3" w:rsidRPr="0015785F" w:rsidRDefault="004F70A3" w:rsidP="001578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907EC" w14:textId="77777777" w:rsidR="0015785F" w:rsidRDefault="001578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4739823">
    <w:abstractNumId w:val="3"/>
  </w:num>
  <w:num w:numId="2" w16cid:durableId="862591721">
    <w:abstractNumId w:val="2"/>
  </w:num>
  <w:num w:numId="3" w16cid:durableId="1967538721">
    <w:abstractNumId w:val="0"/>
  </w:num>
  <w:num w:numId="4" w16cid:durableId="1136532500">
    <w:abstractNumId w:val="4"/>
  </w:num>
  <w:num w:numId="5" w16cid:durableId="668871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5785F"/>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2596B"/>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